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0B8502" w14:textId="77777777" w:rsidR="005738E5" w:rsidRDefault="005738E5" w:rsidP="005738E5">
      <w:bookmarkStart w:id="0" w:name="_GoBack"/>
      <w:r>
        <w:t># Introduksjon til datavitenskap og data i praksis</w:t>
      </w:r>
    </w:p>
    <w:p w14:paraId="64FA6C1A" w14:textId="77777777" w:rsidR="005738E5" w:rsidRDefault="005738E5" w:rsidP="005738E5"/>
    <w:p w14:paraId="7611FB22" w14:textId="5D964B1E" w:rsidR="005738E5" w:rsidRDefault="005738E5" w:rsidP="005738E5">
      <w:r>
        <w:t>## Diskuter i grupper (3-4 pers</w:t>
      </w:r>
      <w:r>
        <w:t>, 15 min</w:t>
      </w:r>
      <w:r>
        <w:t>)</w:t>
      </w:r>
    </w:p>
    <w:p w14:paraId="2ADC3174" w14:textId="77777777" w:rsidR="005738E5" w:rsidRDefault="005738E5" w:rsidP="005738E5"/>
    <w:p w14:paraId="5C61EA68" w14:textId="77777777" w:rsidR="005738E5" w:rsidRDefault="005738E5" w:rsidP="005738E5">
      <w:r>
        <w:t xml:space="preserve">- Hvilke verktøy for reproduserbar dataanalyse er du kjent med i dag? På hvilken måte kan disse verktøyene brukes for reproduserbar analyse? </w:t>
      </w:r>
    </w:p>
    <w:p w14:paraId="336A8B9F" w14:textId="77777777" w:rsidR="005738E5" w:rsidRDefault="005738E5" w:rsidP="005738E5"/>
    <w:p w14:paraId="197B258F" w14:textId="77777777" w:rsidR="005738E5" w:rsidRDefault="005738E5" w:rsidP="005738E5">
      <w:r>
        <w:t>- Diskuter noen scenarioer hvor du, i forskjellige yrkesroller (f.eks. helse-omsorg, idrett, undervisning, forskning) ville hatt bruk av PPDAC. Vær realistisk! Tenk på noen spesifikke arbeidsoppgaver.</w:t>
      </w:r>
    </w:p>
    <w:p w14:paraId="245CADC7" w14:textId="77777777" w:rsidR="005738E5" w:rsidRDefault="005738E5" w:rsidP="005738E5"/>
    <w:p w14:paraId="12836212" w14:textId="77777777" w:rsidR="005738E5" w:rsidRDefault="005738E5" w:rsidP="005738E5">
      <w:r>
        <w:t>- Hvilke er de største hindringene for lære «datavitenskap» som beskrevet i pensum/forelesning?</w:t>
      </w:r>
    </w:p>
    <w:p w14:paraId="5555F78C" w14:textId="77777777" w:rsidR="005738E5" w:rsidRDefault="005738E5" w:rsidP="005738E5"/>
    <w:p w14:paraId="5E0699BD" w14:textId="77777777" w:rsidR="005738E5" w:rsidRDefault="005738E5" w:rsidP="005738E5"/>
    <w:p w14:paraId="3E44C65F" w14:textId="77777777" w:rsidR="005738E5" w:rsidRDefault="005738E5" w:rsidP="005738E5">
      <w:r>
        <w:t xml:space="preserve">## "Data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ild</w:t>
      </w:r>
      <w:proofErr w:type="spellEnd"/>
      <w:r>
        <w:t>"</w:t>
      </w:r>
    </w:p>
    <w:p w14:paraId="338C44A1" w14:textId="5D402C74" w:rsidR="003B7231" w:rsidRDefault="005738E5" w:rsidP="005738E5">
      <w:r>
        <w:t xml:space="preserve">Bruk </w:t>
      </w:r>
      <w:proofErr w:type="spellStart"/>
      <w:r>
        <w:t>Broman</w:t>
      </w:r>
      <w:proofErr w:type="spellEnd"/>
      <w:r>
        <w:t xml:space="preserve"> og Woo [@RN2391] for å analysere et [datasett](data/data-problems.xlsx). Oppgaven er å finne problemer og foreslå løsninger</w:t>
      </w:r>
      <w:r>
        <w:t>. Gjennomfør øvelsen i gruppe (3-4 pers, 20 min):</w:t>
      </w:r>
    </w:p>
    <w:p w14:paraId="5D117E95" w14:textId="4200CD27" w:rsidR="005738E5" w:rsidRDefault="005738E5" w:rsidP="005738E5">
      <w:pPr>
        <w:pStyle w:val="Listeavsnitt"/>
        <w:numPr>
          <w:ilvl w:val="0"/>
          <w:numId w:val="2"/>
        </w:numPr>
      </w:pPr>
      <w:r>
        <w:t>Alle leser punkt 1 (</w:t>
      </w:r>
      <w:proofErr w:type="spellStart"/>
      <w:r>
        <w:t>Introduction</w:t>
      </w:r>
      <w:proofErr w:type="spellEnd"/>
      <w:r>
        <w:t>)</w:t>
      </w:r>
    </w:p>
    <w:p w14:paraId="33CB3187" w14:textId="0065FC0B" w:rsidR="005738E5" w:rsidRDefault="005738E5" w:rsidP="005738E5">
      <w:pPr>
        <w:pStyle w:val="Listeavsnitt"/>
        <w:numPr>
          <w:ilvl w:val="0"/>
          <w:numId w:val="2"/>
        </w:numPr>
      </w:pPr>
      <w:r>
        <w:t>Gruppe 1 analysere datasett ved hjelp av punktene 2-5</w:t>
      </w:r>
    </w:p>
    <w:p w14:paraId="46B51D47" w14:textId="17DED9F5" w:rsidR="005738E5" w:rsidRDefault="005738E5" w:rsidP="005738E5">
      <w:pPr>
        <w:pStyle w:val="Listeavsnitt"/>
        <w:numPr>
          <w:ilvl w:val="0"/>
          <w:numId w:val="2"/>
        </w:numPr>
      </w:pPr>
      <w:r>
        <w:t>Gruppe 2 analysere ved hjelp av 6-8</w:t>
      </w:r>
    </w:p>
    <w:p w14:paraId="44B4BEC8" w14:textId="1653E22B" w:rsidR="003B7231" w:rsidRDefault="005738E5" w:rsidP="003B7231">
      <w:pPr>
        <w:pStyle w:val="Listeavsnitt"/>
        <w:numPr>
          <w:ilvl w:val="0"/>
          <w:numId w:val="2"/>
        </w:numPr>
      </w:pPr>
      <w:r>
        <w:t>Gruppe 3 bruker punktene 10-13</w:t>
      </w:r>
    </w:p>
    <w:p w14:paraId="2B185A4C" w14:textId="29180EC3" w:rsidR="005738E5" w:rsidRDefault="005738E5" w:rsidP="005738E5">
      <w:r>
        <w:t xml:space="preserve">Når det er mulig, forandre filen til det bedre. Noter når det er ikke er mulig eller gir uønskede konsekvenser. </w:t>
      </w:r>
    </w:p>
    <w:bookmarkEnd w:id="0"/>
    <w:p w14:paraId="4250ACF4" w14:textId="77777777" w:rsidR="003B7231" w:rsidRDefault="003B7231" w:rsidP="003B7231"/>
    <w:p w14:paraId="314A5BB5" w14:textId="0CAD0A78" w:rsidR="003B7231" w:rsidRDefault="003B7231" w:rsidP="003B7231"/>
    <w:p w14:paraId="65775DA8" w14:textId="2F50DB7C" w:rsidR="003B7231" w:rsidRDefault="003B7231" w:rsidP="003B7231"/>
    <w:p w14:paraId="4C00FBA3" w14:textId="5CC28304" w:rsidR="003B7231" w:rsidRDefault="003B7231" w:rsidP="003B7231"/>
    <w:p w14:paraId="2D291263" w14:textId="77777777" w:rsidR="003B7231" w:rsidRDefault="003B7231" w:rsidP="003B7231"/>
    <w:sectPr w:rsidR="003B723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5776B2"/>
    <w:multiLevelType w:val="hybridMultilevel"/>
    <w:tmpl w:val="5D2A6AC4"/>
    <w:lvl w:ilvl="0" w:tplc="25300E3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A066C6"/>
    <w:multiLevelType w:val="hybridMultilevel"/>
    <w:tmpl w:val="A86A6F22"/>
    <w:lvl w:ilvl="0" w:tplc="F432D42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yNjc2tjAysTC3NLdQ0lEKTi0uzszPAykwqgUA8Ia5NywAAAA="/>
  </w:docVars>
  <w:rsids>
    <w:rsidRoot w:val="00732D4F"/>
    <w:rsid w:val="003B7231"/>
    <w:rsid w:val="004352BD"/>
    <w:rsid w:val="005738E5"/>
    <w:rsid w:val="00732D4F"/>
    <w:rsid w:val="008E5BCC"/>
    <w:rsid w:val="00954E23"/>
    <w:rsid w:val="00A15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E1A995"/>
  <w15:chartTrackingRefBased/>
  <w15:docId w15:val="{2E5F22BC-0E58-481F-9253-E613A6EE5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3B72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1</Pages>
  <Words>161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H?gskolen i Innlandet</Company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Hammarström</dc:creator>
  <cp:keywords/>
  <dc:description/>
  <cp:lastModifiedBy>Daniel Hammarström</cp:lastModifiedBy>
  <cp:revision>3</cp:revision>
  <dcterms:created xsi:type="dcterms:W3CDTF">2022-08-29T09:02:00Z</dcterms:created>
  <dcterms:modified xsi:type="dcterms:W3CDTF">2022-08-29T18:11:00Z</dcterms:modified>
</cp:coreProperties>
</file>